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dedos-y-tableros-de-10"/>
    <w:p>
      <w:pPr>
        <w:pStyle w:val="Heading2"/>
      </w:pPr>
      <w:r>
        <w:t xml:space="preserve">Lección 6: Dedos y tableros de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números con nuestros dedos y con tableros de 10.</w:t>
      </w:r>
    </w:p>
    <w:bookmarkStart w:id="33" w:name="X28f48ca3ad3dbf5ca87d2f32236f0377f3c8327"/>
    <w:p>
      <w:pPr>
        <w:pStyle w:val="Heading3"/>
      </w:pPr>
      <w:r>
        <w:t xml:space="preserve">Calentamiento: Cuántos ves: 5 y algunos má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5." title="" id="22" name="Picture"/>
            <a:graphic>
              <a:graphicData uri="http://schemas.openxmlformats.org/drawingml/2006/picture">
                <pic:pic>
                  <pic:nvPicPr>
                    <pic:cNvPr descr="/app/tmp/embedder-1671057759.99332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760.0354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57760.07482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7760.11643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8" w:name="de-dedos-a-tableros-de-10"/>
    <w:p>
      <w:pPr>
        <w:pStyle w:val="Heading3"/>
      </w:pPr>
      <w:r>
        <w:t xml:space="preserve">6.2: De dedos a tableros de 1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1494975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5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1650648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1839352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272208"/>
                  <wp:effectExtent b="0" l="0" r="0" t="0"/>
                  <wp:docPr descr="Fingers showing 2.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202987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272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2427428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082630" cy="1376187"/>
                  <wp:effectExtent b="0" l="0" r="0" t="0"/>
                  <wp:docPr descr="Fingers showing 7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26090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630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180492" cy="1376187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286549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92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left"/>
            </w:pPr>
            <w:r>
              <w:drawing>
                <wp:inline>
                  <wp:extent cx="2104037" cy="1376187"/>
                  <wp:effectExtent b="0" l="0" r="0" t="0"/>
                  <wp:docPr descr="Fingers showing 4.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760.303084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4037" cy="137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8"/>
    <w:bookmarkStart w:id="74" w:name="X885a593760211908fc010222ba77ec0b1f24288"/>
    <w:p>
      <w:pPr>
        <w:pStyle w:val="Heading3"/>
      </w:pPr>
      <w:r>
        <w:t xml:space="preserve">6.3: Retomemos “Carrera con números: Números del 11 al 2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0" name="Picture"/>
            <a:graphic>
              <a:graphicData uri="http://schemas.openxmlformats.org/drawingml/2006/picture">
                <pic:pic>
                  <pic:nvPicPr>
                    <pic:cNvPr descr="/app/tmp/embedder-1671057760.352855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57760.37717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66" name="Picture"/>
            <a:graphic>
              <a:graphicData uri="http://schemas.openxmlformats.org/drawingml/2006/picture">
                <pic:pic>
                  <pic:nvPicPr>
                    <pic:cNvPr descr="/app/tmp/embedder-1671057760.417738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69" name="Picture"/>
            <a:graphic>
              <a:graphicData uri="http://schemas.openxmlformats.org/drawingml/2006/picture">
                <pic:pic>
                  <pic:nvPicPr>
                    <pic:cNvPr descr="/app/tmp/embedder-1671057760.439874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41Z</dcterms:created>
  <dcterms:modified xsi:type="dcterms:W3CDTF">2022-12-14T22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kYQKTVhX7ahGjxLWd+g8I8eLXep00Of35T1fsFYbUR7V0ZyF19Ix9gy+98A1Lr+9QBM8otEBX69Laljwpi6A==</vt:lpwstr>
  </property>
</Properties>
</file>